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łynny detergent unoszący się w powietrzu 5%</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p w:rsidR="00827634" w:rsidRPr="0069446B" w:rsidP="009E5102" w14:paraId="66EA39E9" w14:textId="77777777">
      <w:pPr>
        <w:pStyle w:val="SDSTextNormal"/>
        <w:bidi w:val="0"/>
        <w:rPr>
          <w:rtl w:val="0"/>
        </w:rPr>
      </w:pPr>
      <w:r w:rsidRPr="0069446B">
        <w:rPr>
          <w:rtl w:val="0"/>
        </w:rPr>
        <w:t>Brak dodatkowych informacji</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Niebezpieczny dla środowiska wodnego - Niebezpieczeństwo chroniczne, k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Działa szkodliw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zkodliwy dla organizmów wodnych, powoduje długoterminowe skutki niepożądan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rzymać z dala od dzieci.</w:t>
              <w:br/>
              <w:t>P273 - Unikać uwalniania do środowiska.</w:t>
              <w:br/>
              <w:t>P501 - Zawartość i pojemnik usuwać do centrum sortowania, zgodnie z lokalnymi przepisami.</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Zwroty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Zawiera ISOBORNEOL, 1-(1,2,3,4,5,6,7,8-octahydro-2,3,8,8-tetramethyl-2-naphthyl)ethan-1-one, ROSE KETONE-3. Może powodować reakcję alergiczną.</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Uwag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oda, mydła kwasów tłuszczowych pochodzenia roślinnego, glicerol, zagęszczacz, konserwant, środek chelatujący.</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Hydroxyethylcellulos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9004-6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5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TOT SE 3, H335</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1580 mg/kg masy ciała)</w:t>
              <w:br/>
              <w:t>Acute Tox. 4 (Poprzez wdychanie), H332 (ATE=1,5 mg/l/4h)</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13-60-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Oliv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68154-77-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68-92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Irrit. 2, H315</w:t>
              <w:br/>
              <w:t>Skin Sens. 1A, H317</w:t>
              <w:b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310-58-3</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5-181-3</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019-002-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Corr. 1A, H314</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yficzne stężenia graniczn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yfikator produktu</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yficzne stężenia graniczn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310-58-3</w:t>
            </w:r>
          </w:p>
          <w:p w:rsidR="00827634" w:rsidRPr="0069446B" w:rsidP="009B0F88" w14:paraId="11520CA5" w14:textId="5CB1DBD7">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5-181-3</w:t>
            </w:r>
          </w:p>
          <w:p w:rsidR="00827634" w:rsidRPr="0069446B" w:rsidP="009B0F88" w14:paraId="13BBD3FC" w14:textId="719C52A6">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019-002-00-8</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5 ≤ C &lt; 2) Skin Irrit. 2; H315</w:t>
              <w:br/>
              <w:t>(0,5 ≤ C &lt; 2) Eye Irrit. 2; H319</w:t>
              <w:br/>
              <w:t>(2 ≤ C &lt; 5) Skin Corr. 1B; H314</w:t>
              <w:br/>
              <w:t>(5 ≤ C ≤ 100) Skin Corr. 1A; H314</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Umyj skórę dużą ilością wody.</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W normalnych warunkach nieobec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Wentyluj obszar wycieku.</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Środki ochrony indywidualnej</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Nosić zalecany indywidualny sprzęt ochronny.</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sidR="00FA7F7F">
              <w:rPr>
                <w:noProof/>
              </w:rPr>
              <w:t>Symbole osobistego sprzętu ochronnego</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Rękawic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Nosić odpowiednią odzież ochronn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Ochronę oczu lub twarzy</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Ochrona oczu</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kulary ochronn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Ochrona skóry</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Ochrona skóry i ciała</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Nosić odpowiednią odzież ochronną</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Ochrona rąk</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Rękawice ochron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wiatowy.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Rozpuszczal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masy ciała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masy ciała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masy ciała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masy ciała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potassium hydroxide (1310-58-3)</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potassium hydroxide (1310-58-3)</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e sklasyfikowany (W oparciu o dostępne dane, kryteria klasyfikacji nie są spełnion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Hydroxyethylcellulose (9004-62-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Działanie toksyczne na narządy docelowe – narażenie jednorazow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oże powodować podrażnienie dróg oddechowych.</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masy ciała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szkodliw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zkodliwy dla organizmów wodnych, powoduje długoterminowe skutki niepożąda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łynny detergent unoszący się w powietrzu 5%</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ydroxyethylcellulose (9004-62-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Olivate (68154-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hydroxide (1310-58-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Kod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kotoksyczne«: odpady, które stanowią lub mogą stanowić bezpośrednie lub opóźnione zagrożenie dla co najmniej jednego elementu środowiska.</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4-tert-butylcyclohexyl acet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łynny detergent unoszący się w powietrzu 5% ; 3a,4,5,6,7,7a-hexahydro-4,7-methanoinden-6-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oprzez wdychani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ksyczność ostra (po narażeniu inhalacyjnym), k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żrące/drażniące na skórę, kategoria 1, podk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żrące/drażniące na skórę, kategoria 1, podk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toksyczne na narządy docelowe – narażenie jednorazowe, kategoria 3, działanie drażniące na drogi oddechow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oparzenia skóry oraz uszkodzenia oczu.</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w następstwie wdychani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podrażnienie dróg oddechowych.</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zkodliwy dla organizmów wodnych, powoduje długoterminowe skutki niepożądan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Zawiera ISOBORNEOL, 1-(1,2,3,4,5,6,7,8-octahydro-2,3,8,8-tetramethyl-2-naphthyl)ethan-1-one, ROSE KETONE-3. Może powodować reakcję alergiczną.</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Płynny detergent unoszący się w powietrzu 5%</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Płynny detergent unoszący się w powietrzu 5%</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16.04.2026   Wersja: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3D25644-1CC7-43D1-8494-4E6ADB183F36}"/>
</file>

<file path=customXml/itemProps3.xml><?xml version="1.0" encoding="utf-8"?>
<ds:datastoreItem xmlns:ds="http://schemas.openxmlformats.org/officeDocument/2006/customXml" ds:itemID="{3507ACA3-8868-47BC-8060-26DB5B8BDC40}"/>
</file>

<file path=customXml/itemProps4.xml><?xml version="1.0" encoding="utf-8"?>
<ds:datastoreItem xmlns:ds="http://schemas.openxmlformats.org/officeDocument/2006/customXml" ds:itemID="{BC748CC5-32C1-4633-8189-12885720931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